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44b58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44b583-491d-11f0-b76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yw1CMQyzWCD7b+kNgu0AFy5IyYEKePQdrMSftOivRfzVOwDFri6As3nge/36DkLSh4HsbLZ4qHJ15fq9OcBTp1SnXUd46lZcNk7qc5fSQhTWBX+W9LMO9PUSdeqYNR7a8mf/werC//d4BpJlRKG+ez0sL6LwWHHLn2jLr1Ctzlpf+USP8bNZ3NYnnHZAyJcNt/W5RE8ajxc/tn6uFGZYt7zFk7Ywg1ZaLa/zZu6cjk6x3M9T24T2i424958nTIJrcYkD/jgHh3jsA/4SNcOkuoP8GiuixNpr/1WCoVw4ITzAy1hpA2buX8znHL1v7IPzgwnueLAPzrf4jzYz9vy9hj2C5sF1cT9Qzxw3n9wPJhnOygl/zCDAUHlxP2jOYWRHH/jvf++7T2bhaadhfk+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having issues in Minneapolis, MN. Am I the only on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44b583-491d-11f0-b76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44b583-491d-11f0-b76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44b583-491d-11f0-b76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44b583</dc:title>
  <dc:creator/>
  <cp:keywords/>
  <dcterms:created xsi:type="dcterms:W3CDTF">2026-05-08T03:17:29Z</dcterms:created>
  <dcterms:modified xsi:type="dcterms:W3CDTF">2026-05-08T03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